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D96542" w14:textId="77777777" w:rsidR="008D25FE" w:rsidRDefault="00E6261B">
      <w:pPr>
        <w:jc w:val="center"/>
        <w:rPr>
          <w:color w:val="0000FF"/>
          <w:sz w:val="28"/>
          <w:szCs w:val="28"/>
        </w:rPr>
      </w:pPr>
      <w:bookmarkStart w:id="0" w:name="_GoBack"/>
      <w:bookmarkEnd w:id="0"/>
      <w:r>
        <w:rPr>
          <w:b/>
          <w:color w:val="0000FF"/>
          <w:sz w:val="28"/>
          <w:szCs w:val="28"/>
        </w:rPr>
        <w:t>Freshman</w:t>
      </w:r>
      <w:r w:rsidR="00FB584D">
        <w:rPr>
          <w:color w:val="0000FF"/>
          <w:sz w:val="28"/>
          <w:szCs w:val="28"/>
        </w:rPr>
        <w:t>-5</w:t>
      </w:r>
      <w:r>
        <w:rPr>
          <w:color w:val="0000FF"/>
          <w:sz w:val="28"/>
          <w:szCs w:val="28"/>
        </w:rPr>
        <w:t xml:space="preserve"> courses required</w:t>
      </w:r>
    </w:p>
    <w:tbl>
      <w:tblPr>
        <w:tblStyle w:val="a"/>
        <w:tblW w:w="432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60"/>
        <w:gridCol w:w="2160"/>
      </w:tblGrid>
      <w:tr w:rsidR="008D25FE" w14:paraId="4D944E03" w14:textId="77777777">
        <w:trPr>
          <w:jc w:val="center"/>
        </w:trPr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0E43F5" w14:textId="77777777" w:rsidR="008D25FE" w:rsidRDefault="00E6261B" w:rsidP="00DE685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0000FF"/>
              </w:rPr>
            </w:pPr>
            <w:r>
              <w:rPr>
                <w:color w:val="0000FF"/>
              </w:rPr>
              <w:t>9</w:t>
            </w:r>
            <w:r w:rsidRPr="00DE685D">
              <w:rPr>
                <w:color w:val="0000FF"/>
                <w:vertAlign w:val="superscript"/>
              </w:rPr>
              <w:t>th</w:t>
            </w:r>
            <w:r w:rsidR="00DE685D">
              <w:rPr>
                <w:color w:val="0000FF"/>
              </w:rPr>
              <w:t xml:space="preserve"> </w:t>
            </w:r>
            <w:r>
              <w:rPr>
                <w:color w:val="0000FF"/>
              </w:rPr>
              <w:t xml:space="preserve"> </w:t>
            </w:r>
            <w:r w:rsidR="00DE685D">
              <w:rPr>
                <w:color w:val="0000FF"/>
              </w:rPr>
              <w:t>English 1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51E393" w14:textId="77777777" w:rsidR="008D25FE" w:rsidRDefault="00E6261B" w:rsidP="00DE685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0000FF"/>
              </w:rPr>
            </w:pPr>
            <w:r>
              <w:rPr>
                <w:color w:val="0000FF"/>
              </w:rPr>
              <w:t>9</w:t>
            </w:r>
            <w:r w:rsidRPr="00DE685D">
              <w:rPr>
                <w:color w:val="0000FF"/>
                <w:vertAlign w:val="superscript"/>
              </w:rPr>
              <w:t>th</w:t>
            </w:r>
            <w:r w:rsidR="00DE685D">
              <w:rPr>
                <w:color w:val="0000FF"/>
              </w:rPr>
              <w:t xml:space="preserve"> </w:t>
            </w:r>
            <w:r>
              <w:rPr>
                <w:color w:val="0000FF"/>
              </w:rPr>
              <w:t xml:space="preserve"> </w:t>
            </w:r>
            <w:r w:rsidR="00DE685D">
              <w:rPr>
                <w:color w:val="0000FF"/>
              </w:rPr>
              <w:t>English 1</w:t>
            </w:r>
          </w:p>
        </w:tc>
      </w:tr>
      <w:tr w:rsidR="008D25FE" w14:paraId="170FD615" w14:textId="77777777">
        <w:trPr>
          <w:jc w:val="center"/>
        </w:trPr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81B5E3" w14:textId="77777777" w:rsidR="008D25FE" w:rsidRDefault="00E626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0000FF"/>
              </w:rPr>
            </w:pPr>
            <w:r>
              <w:rPr>
                <w:color w:val="0000FF"/>
              </w:rPr>
              <w:t>Physical Science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2B956B" w14:textId="77777777" w:rsidR="008D25FE" w:rsidRDefault="00E626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0000FF"/>
              </w:rPr>
            </w:pPr>
            <w:r>
              <w:rPr>
                <w:color w:val="0000FF"/>
              </w:rPr>
              <w:t>Physical Science</w:t>
            </w:r>
          </w:p>
        </w:tc>
      </w:tr>
      <w:tr w:rsidR="008D25FE" w14:paraId="0ADAB2AC" w14:textId="77777777">
        <w:trPr>
          <w:jc w:val="center"/>
        </w:trPr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949D8C" w14:textId="77777777" w:rsidR="008D25FE" w:rsidRDefault="00FB58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0000FF"/>
              </w:rPr>
            </w:pPr>
            <w:r>
              <w:rPr>
                <w:color w:val="0000FF"/>
              </w:rPr>
              <w:t xml:space="preserve">Algebra 1 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6CED5C" w14:textId="77777777" w:rsidR="008D25FE" w:rsidRDefault="00FB58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0000FF"/>
              </w:rPr>
            </w:pPr>
            <w:r>
              <w:rPr>
                <w:color w:val="0000FF"/>
              </w:rPr>
              <w:t>Algebra 1</w:t>
            </w:r>
          </w:p>
        </w:tc>
      </w:tr>
      <w:tr w:rsidR="008D25FE" w14:paraId="189826F6" w14:textId="77777777">
        <w:trPr>
          <w:jc w:val="center"/>
        </w:trPr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053892" w14:textId="77777777" w:rsidR="008D25FE" w:rsidRDefault="00FB584D" w:rsidP="00DE685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0000FF"/>
              </w:rPr>
            </w:pPr>
            <w:proofErr w:type="spellStart"/>
            <w:r>
              <w:rPr>
                <w:color w:val="0000FF"/>
              </w:rPr>
              <w:t>P</w:t>
            </w:r>
            <w:r w:rsidR="00E6261B">
              <w:rPr>
                <w:color w:val="0000FF"/>
              </w:rPr>
              <w:t>hy</w:t>
            </w:r>
            <w:proofErr w:type="spellEnd"/>
            <w:r w:rsidR="00E6261B">
              <w:rPr>
                <w:color w:val="0000FF"/>
              </w:rPr>
              <w:t xml:space="preserve"> ed./</w:t>
            </w:r>
            <w:r>
              <w:rPr>
                <w:color w:val="0000FF"/>
              </w:rPr>
              <w:t>Careers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57E279" w14:textId="77777777" w:rsidR="008D25FE" w:rsidRDefault="00FB584D" w:rsidP="00DE685D">
            <w:pPr>
              <w:widowControl w:val="0"/>
              <w:spacing w:line="240" w:lineRule="auto"/>
              <w:rPr>
                <w:color w:val="0000FF"/>
              </w:rPr>
            </w:pPr>
            <w:proofErr w:type="spellStart"/>
            <w:r>
              <w:rPr>
                <w:color w:val="0000FF"/>
              </w:rPr>
              <w:t>P</w:t>
            </w:r>
            <w:r w:rsidR="00E6261B">
              <w:rPr>
                <w:color w:val="0000FF"/>
              </w:rPr>
              <w:t>hy</w:t>
            </w:r>
            <w:proofErr w:type="spellEnd"/>
            <w:r w:rsidR="00E6261B">
              <w:rPr>
                <w:color w:val="0000FF"/>
              </w:rPr>
              <w:t xml:space="preserve"> ed.</w:t>
            </w:r>
            <w:r w:rsidR="00DE685D">
              <w:rPr>
                <w:color w:val="0000FF"/>
              </w:rPr>
              <w:t>/careers</w:t>
            </w:r>
          </w:p>
        </w:tc>
      </w:tr>
      <w:tr w:rsidR="008D25FE" w14:paraId="494C2D58" w14:textId="77777777">
        <w:trPr>
          <w:jc w:val="center"/>
        </w:trPr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1B5E3F" w14:textId="77777777" w:rsidR="008D25FE" w:rsidRDefault="00DE685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color w:val="0000FF"/>
              </w:rPr>
              <w:t>FCS 9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B572D" w14:textId="77777777" w:rsidR="008D25FE" w:rsidRDefault="00DE685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color w:val="0000FF"/>
              </w:rPr>
              <w:t>FCS 9</w:t>
            </w:r>
          </w:p>
        </w:tc>
      </w:tr>
      <w:tr w:rsidR="008D25FE" w14:paraId="3BF74BB9" w14:textId="77777777">
        <w:trPr>
          <w:jc w:val="center"/>
        </w:trPr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745433" w14:textId="77777777" w:rsidR="008D25FE" w:rsidRDefault="008D25F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CEEA17" w14:textId="77777777" w:rsidR="008D25FE" w:rsidRDefault="008D25F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8D25FE" w14:paraId="15787BE3" w14:textId="77777777">
        <w:trPr>
          <w:jc w:val="center"/>
        </w:trPr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20CA1B" w14:textId="77777777" w:rsidR="008D25FE" w:rsidRDefault="008D25F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F635BE" w14:textId="77777777" w:rsidR="008D25FE" w:rsidRDefault="008D25F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14:paraId="4A358057" w14:textId="77777777" w:rsidR="008D25FE" w:rsidRDefault="008D25FE"/>
    <w:p w14:paraId="01897163" w14:textId="77777777" w:rsidR="008D25FE" w:rsidRDefault="00E6261B">
      <w:pPr>
        <w:jc w:val="center"/>
        <w:rPr>
          <w:color w:val="38761D"/>
        </w:rPr>
      </w:pPr>
      <w:r>
        <w:rPr>
          <w:b/>
        </w:rPr>
        <w:t xml:space="preserve">             </w:t>
      </w:r>
      <w:r>
        <w:rPr>
          <w:b/>
          <w:color w:val="38761D"/>
          <w:sz w:val="28"/>
          <w:szCs w:val="28"/>
        </w:rPr>
        <w:t>Junior-</w:t>
      </w:r>
      <w:r w:rsidR="00FB584D">
        <w:rPr>
          <w:color w:val="38761D"/>
          <w:sz w:val="28"/>
          <w:szCs w:val="28"/>
        </w:rPr>
        <w:t>4</w:t>
      </w:r>
      <w:r>
        <w:rPr>
          <w:color w:val="38761D"/>
          <w:sz w:val="28"/>
          <w:szCs w:val="28"/>
        </w:rPr>
        <w:t xml:space="preserve"> courses required</w:t>
      </w:r>
      <w:r>
        <w:rPr>
          <w:color w:val="38761D"/>
          <w:sz w:val="28"/>
          <w:szCs w:val="28"/>
        </w:rPr>
        <w:tab/>
      </w:r>
    </w:p>
    <w:tbl>
      <w:tblPr>
        <w:tblStyle w:val="a0"/>
        <w:tblW w:w="432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60"/>
        <w:gridCol w:w="2160"/>
      </w:tblGrid>
      <w:tr w:rsidR="008D25FE" w14:paraId="67F58E0A" w14:textId="77777777">
        <w:trPr>
          <w:jc w:val="center"/>
        </w:trPr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CF8609" w14:textId="77777777" w:rsidR="008D25FE" w:rsidRDefault="00E6261B" w:rsidP="00DE685D">
            <w:pPr>
              <w:widowControl w:val="0"/>
              <w:spacing w:line="240" w:lineRule="auto"/>
              <w:rPr>
                <w:color w:val="38761D"/>
              </w:rPr>
            </w:pPr>
            <w:r>
              <w:rPr>
                <w:color w:val="38761D"/>
              </w:rPr>
              <w:t>11</w:t>
            </w:r>
            <w:r w:rsidRPr="00DE685D">
              <w:rPr>
                <w:color w:val="38761D"/>
                <w:vertAlign w:val="superscript"/>
              </w:rPr>
              <w:t>th</w:t>
            </w:r>
            <w:r w:rsidR="00DE685D">
              <w:rPr>
                <w:color w:val="38761D"/>
              </w:rPr>
              <w:t xml:space="preserve"> </w:t>
            </w:r>
            <w:r>
              <w:rPr>
                <w:color w:val="38761D"/>
              </w:rPr>
              <w:t xml:space="preserve"> </w:t>
            </w:r>
            <w:r w:rsidR="00DE685D">
              <w:rPr>
                <w:color w:val="38761D"/>
              </w:rPr>
              <w:t>English 3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55BB0D" w14:textId="77777777" w:rsidR="008D25FE" w:rsidRDefault="00E6261B" w:rsidP="00DE685D">
            <w:pPr>
              <w:widowControl w:val="0"/>
              <w:spacing w:line="240" w:lineRule="auto"/>
              <w:rPr>
                <w:color w:val="38761D"/>
              </w:rPr>
            </w:pPr>
            <w:r>
              <w:rPr>
                <w:color w:val="38761D"/>
              </w:rPr>
              <w:t>11</w:t>
            </w:r>
            <w:r w:rsidRPr="00DE685D">
              <w:rPr>
                <w:color w:val="38761D"/>
                <w:vertAlign w:val="superscript"/>
              </w:rPr>
              <w:t>th</w:t>
            </w:r>
            <w:r w:rsidR="00DE685D">
              <w:rPr>
                <w:color w:val="38761D"/>
              </w:rPr>
              <w:t xml:space="preserve"> </w:t>
            </w:r>
            <w:r>
              <w:rPr>
                <w:color w:val="38761D"/>
              </w:rPr>
              <w:t xml:space="preserve"> </w:t>
            </w:r>
            <w:r w:rsidR="00DE685D">
              <w:rPr>
                <w:color w:val="38761D"/>
              </w:rPr>
              <w:t>English 3</w:t>
            </w:r>
          </w:p>
        </w:tc>
      </w:tr>
      <w:tr w:rsidR="008D25FE" w14:paraId="1C9B822B" w14:textId="77777777">
        <w:trPr>
          <w:jc w:val="center"/>
        </w:trPr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57138D" w14:textId="77777777" w:rsidR="008D25FE" w:rsidRDefault="00E6261B">
            <w:pPr>
              <w:widowControl w:val="0"/>
              <w:spacing w:line="240" w:lineRule="auto"/>
              <w:rPr>
                <w:color w:val="38761D"/>
              </w:rPr>
            </w:pPr>
            <w:r>
              <w:rPr>
                <w:color w:val="38761D"/>
              </w:rPr>
              <w:t>US History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95D865" w14:textId="77777777" w:rsidR="008D25FE" w:rsidRDefault="00E6261B">
            <w:pPr>
              <w:widowControl w:val="0"/>
              <w:spacing w:line="240" w:lineRule="auto"/>
              <w:rPr>
                <w:color w:val="38761D"/>
              </w:rPr>
            </w:pPr>
            <w:r>
              <w:rPr>
                <w:color w:val="38761D"/>
              </w:rPr>
              <w:t>US History</w:t>
            </w:r>
          </w:p>
        </w:tc>
      </w:tr>
      <w:tr w:rsidR="008D25FE" w14:paraId="0AE0310E" w14:textId="77777777">
        <w:trPr>
          <w:jc w:val="center"/>
        </w:trPr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DD7F9E" w14:textId="77777777" w:rsidR="008D25FE" w:rsidRDefault="00E6261B">
            <w:pPr>
              <w:widowControl w:val="0"/>
              <w:spacing w:line="240" w:lineRule="auto"/>
              <w:rPr>
                <w:color w:val="38761D"/>
              </w:rPr>
            </w:pPr>
            <w:r>
              <w:rPr>
                <w:color w:val="38761D"/>
              </w:rPr>
              <w:t>science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759BA1" w14:textId="77777777" w:rsidR="008D25FE" w:rsidRDefault="00E6261B">
            <w:pPr>
              <w:widowControl w:val="0"/>
              <w:spacing w:line="240" w:lineRule="auto"/>
              <w:rPr>
                <w:color w:val="38761D"/>
              </w:rPr>
            </w:pPr>
            <w:r>
              <w:rPr>
                <w:color w:val="38761D"/>
              </w:rPr>
              <w:t>science</w:t>
            </w:r>
          </w:p>
        </w:tc>
      </w:tr>
      <w:tr w:rsidR="008D25FE" w14:paraId="797EC88B" w14:textId="77777777">
        <w:trPr>
          <w:jc w:val="center"/>
        </w:trPr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C69717" w14:textId="77777777" w:rsidR="008D25FE" w:rsidRDefault="00E6261B">
            <w:pPr>
              <w:widowControl w:val="0"/>
              <w:spacing w:line="240" w:lineRule="auto"/>
              <w:rPr>
                <w:color w:val="38761D"/>
              </w:rPr>
            </w:pPr>
            <w:r>
              <w:rPr>
                <w:color w:val="38761D"/>
              </w:rPr>
              <w:t>math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9F1F41" w14:textId="77777777" w:rsidR="008D25FE" w:rsidRDefault="00E6261B">
            <w:pPr>
              <w:widowControl w:val="0"/>
              <w:spacing w:line="240" w:lineRule="auto"/>
              <w:rPr>
                <w:color w:val="38761D"/>
              </w:rPr>
            </w:pPr>
            <w:r>
              <w:rPr>
                <w:color w:val="38761D"/>
              </w:rPr>
              <w:t>math</w:t>
            </w:r>
          </w:p>
        </w:tc>
      </w:tr>
      <w:tr w:rsidR="008D25FE" w14:paraId="39B21F47" w14:textId="77777777">
        <w:trPr>
          <w:jc w:val="center"/>
        </w:trPr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E064BA" w14:textId="77777777" w:rsidR="008D25FE" w:rsidRDefault="008D25FE">
            <w:pPr>
              <w:widowControl w:val="0"/>
              <w:spacing w:line="240" w:lineRule="auto"/>
            </w:pP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84DA29" w14:textId="77777777" w:rsidR="008D25FE" w:rsidRDefault="008D25FE">
            <w:pPr>
              <w:widowControl w:val="0"/>
              <w:spacing w:line="240" w:lineRule="auto"/>
              <w:rPr>
                <w:color w:val="38761D"/>
              </w:rPr>
            </w:pPr>
          </w:p>
        </w:tc>
      </w:tr>
      <w:tr w:rsidR="008D25FE" w14:paraId="273A1008" w14:textId="77777777">
        <w:trPr>
          <w:jc w:val="center"/>
        </w:trPr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66AC1B" w14:textId="77777777" w:rsidR="008D25FE" w:rsidRDefault="008D25FE">
            <w:pPr>
              <w:widowControl w:val="0"/>
              <w:spacing w:line="240" w:lineRule="auto"/>
            </w:pP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53BF5" w14:textId="77777777" w:rsidR="008D25FE" w:rsidRDefault="008D25FE">
            <w:pPr>
              <w:widowControl w:val="0"/>
              <w:spacing w:line="240" w:lineRule="auto"/>
              <w:rPr>
                <w:color w:val="38761D"/>
              </w:rPr>
            </w:pPr>
          </w:p>
        </w:tc>
      </w:tr>
      <w:tr w:rsidR="008D25FE" w14:paraId="19B0F00A" w14:textId="77777777">
        <w:trPr>
          <w:jc w:val="center"/>
        </w:trPr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85C2AB" w14:textId="77777777" w:rsidR="008D25FE" w:rsidRDefault="008D25FE">
            <w:pPr>
              <w:widowControl w:val="0"/>
              <w:spacing w:line="240" w:lineRule="auto"/>
              <w:rPr>
                <w:color w:val="38761D"/>
              </w:rPr>
            </w:pP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8A0A11" w14:textId="77777777" w:rsidR="008D25FE" w:rsidRDefault="008D25FE">
            <w:pPr>
              <w:widowControl w:val="0"/>
              <w:spacing w:line="240" w:lineRule="auto"/>
              <w:rPr>
                <w:color w:val="38761D"/>
              </w:rPr>
            </w:pPr>
          </w:p>
        </w:tc>
      </w:tr>
    </w:tbl>
    <w:p w14:paraId="33F57C83" w14:textId="77777777" w:rsidR="008D25FE" w:rsidRDefault="008D25FE">
      <w:pPr>
        <w:rPr>
          <w:b/>
        </w:rPr>
      </w:pPr>
    </w:p>
    <w:p w14:paraId="6BB66F00" w14:textId="77777777" w:rsidR="008D25FE" w:rsidRDefault="008D25FE">
      <w:pPr>
        <w:rPr>
          <w:b/>
          <w:color w:val="FF0000"/>
        </w:rPr>
      </w:pPr>
    </w:p>
    <w:p w14:paraId="50CD42CB" w14:textId="77777777" w:rsidR="008D25FE" w:rsidRDefault="008D25FE">
      <w:pPr>
        <w:rPr>
          <w:b/>
          <w:color w:val="FF0000"/>
        </w:rPr>
      </w:pPr>
    </w:p>
    <w:p w14:paraId="6D883FE2" w14:textId="77777777" w:rsidR="008D25FE" w:rsidRDefault="008D25FE">
      <w:pPr>
        <w:rPr>
          <w:b/>
          <w:color w:val="FF0000"/>
        </w:rPr>
      </w:pPr>
    </w:p>
    <w:p w14:paraId="1F07AEA6" w14:textId="77777777" w:rsidR="008D25FE" w:rsidRDefault="008D25FE">
      <w:pPr>
        <w:rPr>
          <w:b/>
          <w:color w:val="FF0000"/>
        </w:rPr>
      </w:pPr>
    </w:p>
    <w:p w14:paraId="04C3DF5D" w14:textId="77777777" w:rsidR="008D25FE" w:rsidRDefault="008D25FE">
      <w:pPr>
        <w:rPr>
          <w:b/>
          <w:color w:val="FF0000"/>
        </w:rPr>
      </w:pPr>
    </w:p>
    <w:p w14:paraId="695CAA14" w14:textId="77777777" w:rsidR="008D25FE" w:rsidRDefault="008D25FE">
      <w:pPr>
        <w:rPr>
          <w:b/>
          <w:color w:val="FF0000"/>
        </w:rPr>
      </w:pPr>
    </w:p>
    <w:p w14:paraId="22F5C36B" w14:textId="77777777" w:rsidR="008D25FE" w:rsidRDefault="008D25FE">
      <w:pPr>
        <w:rPr>
          <w:b/>
          <w:color w:val="FF0000"/>
        </w:rPr>
      </w:pPr>
    </w:p>
    <w:p w14:paraId="4956A6E7" w14:textId="77777777" w:rsidR="008D25FE" w:rsidRDefault="008D25FE">
      <w:pPr>
        <w:rPr>
          <w:b/>
          <w:color w:val="FF0000"/>
        </w:rPr>
      </w:pPr>
    </w:p>
    <w:p w14:paraId="1C4DCD41" w14:textId="77777777" w:rsidR="00DE685D" w:rsidRDefault="00DE685D">
      <w:pPr>
        <w:rPr>
          <w:b/>
          <w:color w:val="FF0000"/>
        </w:rPr>
      </w:pPr>
    </w:p>
    <w:p w14:paraId="6FC7E837" w14:textId="77777777" w:rsidR="00DE685D" w:rsidRDefault="00DE685D">
      <w:pPr>
        <w:rPr>
          <w:b/>
          <w:color w:val="FF0000"/>
        </w:rPr>
      </w:pPr>
    </w:p>
    <w:p w14:paraId="63246942" w14:textId="77777777" w:rsidR="00DE685D" w:rsidRDefault="00DE685D">
      <w:pPr>
        <w:rPr>
          <w:b/>
          <w:color w:val="FF0000"/>
        </w:rPr>
      </w:pPr>
    </w:p>
    <w:p w14:paraId="06E6FCBF" w14:textId="77777777" w:rsidR="008D25FE" w:rsidRDefault="008D25FE">
      <w:pPr>
        <w:rPr>
          <w:b/>
          <w:color w:val="FF0000"/>
        </w:rPr>
      </w:pPr>
    </w:p>
    <w:p w14:paraId="667AD0D9" w14:textId="77777777" w:rsidR="008D25FE" w:rsidRDefault="008D25FE">
      <w:pPr>
        <w:rPr>
          <w:b/>
          <w:color w:val="FF0000"/>
        </w:rPr>
      </w:pPr>
    </w:p>
    <w:p w14:paraId="10AB0E25" w14:textId="77777777" w:rsidR="008D25FE" w:rsidRDefault="008D25FE">
      <w:pPr>
        <w:rPr>
          <w:b/>
          <w:color w:val="FF0000"/>
        </w:rPr>
      </w:pPr>
    </w:p>
    <w:p w14:paraId="0D4A57D8" w14:textId="77777777" w:rsidR="008D25FE" w:rsidRDefault="00E6261B">
      <w:pPr>
        <w:jc w:val="center"/>
        <w:rPr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t>Sophomore-</w:t>
      </w:r>
      <w:r w:rsidR="00FB584D">
        <w:rPr>
          <w:color w:val="FF0000"/>
          <w:sz w:val="28"/>
          <w:szCs w:val="28"/>
        </w:rPr>
        <w:t>3</w:t>
      </w:r>
      <w:r>
        <w:rPr>
          <w:color w:val="FF0000"/>
          <w:sz w:val="28"/>
          <w:szCs w:val="28"/>
        </w:rPr>
        <w:t xml:space="preserve"> courses required</w:t>
      </w:r>
    </w:p>
    <w:tbl>
      <w:tblPr>
        <w:tblStyle w:val="a1"/>
        <w:tblW w:w="432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60"/>
        <w:gridCol w:w="2160"/>
      </w:tblGrid>
      <w:tr w:rsidR="008D25FE" w14:paraId="2D49B419" w14:textId="77777777">
        <w:trPr>
          <w:jc w:val="center"/>
        </w:trPr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18A7FF" w14:textId="77777777" w:rsidR="008D25FE" w:rsidRDefault="00E6261B" w:rsidP="00DE685D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10</w:t>
            </w:r>
            <w:r w:rsidRPr="00DE685D">
              <w:rPr>
                <w:color w:val="FF0000"/>
                <w:vertAlign w:val="superscript"/>
              </w:rPr>
              <w:t>th</w:t>
            </w:r>
            <w:r w:rsidR="00DE685D">
              <w:rPr>
                <w:color w:val="FF0000"/>
              </w:rPr>
              <w:t xml:space="preserve"> </w:t>
            </w:r>
            <w:r>
              <w:rPr>
                <w:color w:val="FF0000"/>
              </w:rPr>
              <w:t xml:space="preserve"> </w:t>
            </w:r>
            <w:r w:rsidR="00DE685D">
              <w:rPr>
                <w:color w:val="FF0000"/>
              </w:rPr>
              <w:t>English 2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F1DA1F" w14:textId="77777777" w:rsidR="008D25FE" w:rsidRDefault="00DE685D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10</w:t>
            </w:r>
            <w:r w:rsidRPr="00DE685D">
              <w:rPr>
                <w:color w:val="FF0000"/>
                <w:vertAlign w:val="superscript"/>
              </w:rPr>
              <w:t>th</w:t>
            </w:r>
            <w:r>
              <w:rPr>
                <w:color w:val="FF0000"/>
              </w:rPr>
              <w:t xml:space="preserve"> English 2</w:t>
            </w:r>
          </w:p>
        </w:tc>
      </w:tr>
      <w:tr w:rsidR="00FB584D" w14:paraId="7F54894A" w14:textId="77777777">
        <w:trPr>
          <w:jc w:val="center"/>
        </w:trPr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FEF1" w14:textId="77777777" w:rsidR="00FB584D" w:rsidRDefault="00FB584D" w:rsidP="002F5BAA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Biology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D757EA" w14:textId="77777777" w:rsidR="00FB584D" w:rsidRDefault="00FB584D" w:rsidP="002F5BAA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Biology</w:t>
            </w:r>
          </w:p>
        </w:tc>
      </w:tr>
      <w:tr w:rsidR="00FB584D" w14:paraId="70F6CA2A" w14:textId="77777777">
        <w:trPr>
          <w:jc w:val="center"/>
        </w:trPr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23E18D" w14:textId="77777777" w:rsidR="00FB584D" w:rsidRDefault="00FB584D" w:rsidP="002F5BAA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Geometry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90E03A" w14:textId="77777777" w:rsidR="00FB584D" w:rsidRDefault="00FB584D" w:rsidP="002F5BAA">
            <w:pPr>
              <w:widowControl w:val="0"/>
              <w:spacing w:line="240" w:lineRule="auto"/>
              <w:rPr>
                <w:color w:val="FF0000"/>
              </w:rPr>
            </w:pPr>
            <w:r>
              <w:rPr>
                <w:color w:val="FF0000"/>
              </w:rPr>
              <w:t>Geometry</w:t>
            </w:r>
          </w:p>
        </w:tc>
      </w:tr>
      <w:tr w:rsidR="00FB584D" w14:paraId="5B4ED169" w14:textId="77777777">
        <w:trPr>
          <w:jc w:val="center"/>
        </w:trPr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B696D5" w14:textId="77777777" w:rsidR="00FB584D" w:rsidRDefault="00FB584D">
            <w:pPr>
              <w:widowControl w:val="0"/>
              <w:spacing w:line="240" w:lineRule="auto"/>
              <w:rPr>
                <w:color w:val="FF0000"/>
              </w:rPr>
            </w:pP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C540AB" w14:textId="77777777" w:rsidR="00FB584D" w:rsidRDefault="00FB584D">
            <w:pPr>
              <w:widowControl w:val="0"/>
              <w:spacing w:line="240" w:lineRule="auto"/>
              <w:rPr>
                <w:color w:val="FF0000"/>
              </w:rPr>
            </w:pPr>
          </w:p>
        </w:tc>
      </w:tr>
      <w:tr w:rsidR="00FB584D" w14:paraId="760F1D05" w14:textId="77777777">
        <w:trPr>
          <w:jc w:val="center"/>
        </w:trPr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C49B8F" w14:textId="77777777" w:rsidR="00FB584D" w:rsidRDefault="00FB584D">
            <w:pPr>
              <w:widowControl w:val="0"/>
              <w:spacing w:line="240" w:lineRule="auto"/>
            </w:pP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90A4CE" w14:textId="77777777" w:rsidR="00FB584D" w:rsidRDefault="00FB584D">
            <w:pPr>
              <w:widowControl w:val="0"/>
              <w:spacing w:line="240" w:lineRule="auto"/>
            </w:pPr>
          </w:p>
        </w:tc>
      </w:tr>
      <w:tr w:rsidR="00FB584D" w14:paraId="356661C3" w14:textId="77777777">
        <w:trPr>
          <w:jc w:val="center"/>
        </w:trPr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D92CC5" w14:textId="77777777" w:rsidR="00FB584D" w:rsidRDefault="00FB584D">
            <w:pPr>
              <w:widowControl w:val="0"/>
              <w:spacing w:line="240" w:lineRule="auto"/>
            </w:pP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976764" w14:textId="77777777" w:rsidR="00FB584D" w:rsidRDefault="00FB584D">
            <w:pPr>
              <w:widowControl w:val="0"/>
              <w:spacing w:line="240" w:lineRule="auto"/>
            </w:pPr>
          </w:p>
        </w:tc>
      </w:tr>
      <w:tr w:rsidR="00FB584D" w14:paraId="75C0356C" w14:textId="77777777">
        <w:trPr>
          <w:jc w:val="center"/>
        </w:trPr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C14830" w14:textId="77777777" w:rsidR="00FB584D" w:rsidRDefault="00FB584D">
            <w:pPr>
              <w:widowControl w:val="0"/>
              <w:spacing w:line="240" w:lineRule="auto"/>
            </w:pP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FB24D1" w14:textId="77777777" w:rsidR="00FB584D" w:rsidRDefault="00FB584D">
            <w:pPr>
              <w:widowControl w:val="0"/>
              <w:spacing w:line="240" w:lineRule="auto"/>
            </w:pPr>
          </w:p>
        </w:tc>
      </w:tr>
    </w:tbl>
    <w:p w14:paraId="69CE65B8" w14:textId="77777777" w:rsidR="008D25FE" w:rsidRDefault="008D25FE"/>
    <w:p w14:paraId="2E213CDB" w14:textId="77777777" w:rsidR="008D25FE" w:rsidRDefault="00E6261B">
      <w:pPr>
        <w:jc w:val="center"/>
        <w:rPr>
          <w:color w:val="351C75"/>
        </w:rPr>
      </w:pPr>
      <w:r>
        <w:rPr>
          <w:b/>
        </w:rPr>
        <w:t xml:space="preserve">          </w:t>
      </w:r>
      <w:r>
        <w:rPr>
          <w:b/>
          <w:sz w:val="28"/>
          <w:szCs w:val="28"/>
        </w:rPr>
        <w:t xml:space="preserve"> </w:t>
      </w:r>
      <w:r>
        <w:rPr>
          <w:b/>
          <w:color w:val="351C75"/>
          <w:sz w:val="28"/>
          <w:szCs w:val="28"/>
        </w:rPr>
        <w:t xml:space="preserve"> Senior-</w:t>
      </w:r>
      <w:r w:rsidR="00FB584D">
        <w:rPr>
          <w:color w:val="351C75"/>
          <w:sz w:val="28"/>
          <w:szCs w:val="28"/>
        </w:rPr>
        <w:t>3</w:t>
      </w:r>
      <w:r>
        <w:rPr>
          <w:color w:val="351C75"/>
          <w:sz w:val="28"/>
          <w:szCs w:val="28"/>
        </w:rPr>
        <w:t xml:space="preserve"> courses required</w:t>
      </w:r>
      <w:r>
        <w:rPr>
          <w:color w:val="351C75"/>
        </w:rPr>
        <w:tab/>
      </w:r>
    </w:p>
    <w:tbl>
      <w:tblPr>
        <w:tblStyle w:val="a2"/>
        <w:tblW w:w="432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60"/>
        <w:gridCol w:w="2160"/>
      </w:tblGrid>
      <w:tr w:rsidR="008D25FE" w14:paraId="2342DC5F" w14:textId="77777777">
        <w:trPr>
          <w:trHeight w:val="440"/>
          <w:jc w:val="center"/>
        </w:trPr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285E72" w14:textId="77777777" w:rsidR="008D25FE" w:rsidRDefault="00DE685D">
            <w:pPr>
              <w:widowControl w:val="0"/>
              <w:spacing w:line="240" w:lineRule="auto"/>
              <w:rPr>
                <w:color w:val="351C75"/>
              </w:rPr>
            </w:pPr>
            <w:r>
              <w:rPr>
                <w:color w:val="351C75"/>
              </w:rPr>
              <w:t>English 4/ DC English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BC20CB" w14:textId="77777777" w:rsidR="008D25FE" w:rsidRDefault="00DE685D">
            <w:pPr>
              <w:widowControl w:val="0"/>
              <w:spacing w:line="240" w:lineRule="auto"/>
              <w:rPr>
                <w:color w:val="351C75"/>
              </w:rPr>
            </w:pPr>
            <w:r>
              <w:rPr>
                <w:color w:val="351C75"/>
              </w:rPr>
              <w:t>English 4/ DC English</w:t>
            </w:r>
          </w:p>
        </w:tc>
      </w:tr>
      <w:tr w:rsidR="008D25FE" w14:paraId="76D05E96" w14:textId="77777777">
        <w:trPr>
          <w:jc w:val="center"/>
        </w:trPr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0CED12" w14:textId="77777777" w:rsidR="008D25FE" w:rsidRDefault="00DE685D">
            <w:pPr>
              <w:widowControl w:val="0"/>
              <w:spacing w:line="240" w:lineRule="auto"/>
              <w:rPr>
                <w:color w:val="351C75"/>
              </w:rPr>
            </w:pPr>
            <w:r>
              <w:rPr>
                <w:color w:val="351C75"/>
              </w:rPr>
              <w:t>POD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EFAD19" w14:textId="77777777" w:rsidR="008D25FE" w:rsidRDefault="00DE685D">
            <w:pPr>
              <w:widowControl w:val="0"/>
              <w:spacing w:line="240" w:lineRule="auto"/>
              <w:rPr>
                <w:color w:val="351C75"/>
              </w:rPr>
            </w:pPr>
            <w:r>
              <w:rPr>
                <w:color w:val="351C75"/>
              </w:rPr>
              <w:t>POD</w:t>
            </w:r>
          </w:p>
        </w:tc>
      </w:tr>
      <w:tr w:rsidR="008D25FE" w14:paraId="23DB00E6" w14:textId="77777777">
        <w:trPr>
          <w:jc w:val="center"/>
        </w:trPr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C99DC6" w14:textId="77777777" w:rsidR="008D25FE" w:rsidRDefault="00DE685D">
            <w:pPr>
              <w:widowControl w:val="0"/>
              <w:spacing w:line="240" w:lineRule="auto"/>
              <w:rPr>
                <w:color w:val="351C75"/>
              </w:rPr>
            </w:pPr>
            <w:r>
              <w:rPr>
                <w:color w:val="351C75"/>
              </w:rPr>
              <w:t xml:space="preserve">Consumer Man. 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B68360" w14:textId="77777777" w:rsidR="008D25FE" w:rsidRDefault="00DE685D">
            <w:pPr>
              <w:widowControl w:val="0"/>
              <w:spacing w:line="240" w:lineRule="auto"/>
              <w:rPr>
                <w:color w:val="351C75"/>
              </w:rPr>
            </w:pPr>
            <w:r>
              <w:rPr>
                <w:color w:val="351C75"/>
              </w:rPr>
              <w:t>App. Comm</w:t>
            </w:r>
          </w:p>
        </w:tc>
      </w:tr>
      <w:tr w:rsidR="008D25FE" w14:paraId="33FD143A" w14:textId="77777777">
        <w:trPr>
          <w:jc w:val="center"/>
        </w:trPr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BE3752" w14:textId="77777777" w:rsidR="008D25FE" w:rsidRDefault="008D25FE">
            <w:pPr>
              <w:widowControl w:val="0"/>
              <w:spacing w:line="240" w:lineRule="auto"/>
              <w:rPr>
                <w:color w:val="351C75"/>
              </w:rPr>
            </w:pP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D0E5E" w14:textId="77777777" w:rsidR="008D25FE" w:rsidRDefault="008D25FE">
            <w:pPr>
              <w:widowControl w:val="0"/>
              <w:spacing w:line="240" w:lineRule="auto"/>
              <w:rPr>
                <w:color w:val="351C75"/>
              </w:rPr>
            </w:pPr>
          </w:p>
        </w:tc>
      </w:tr>
      <w:tr w:rsidR="008D25FE" w14:paraId="44F68811" w14:textId="77777777">
        <w:trPr>
          <w:jc w:val="center"/>
        </w:trPr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FDB403" w14:textId="77777777" w:rsidR="008D25FE" w:rsidRDefault="008D25FE">
            <w:pPr>
              <w:widowControl w:val="0"/>
              <w:spacing w:line="240" w:lineRule="auto"/>
              <w:rPr>
                <w:color w:val="351C75"/>
              </w:rPr>
            </w:pP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EFA0BF" w14:textId="77777777" w:rsidR="008D25FE" w:rsidRDefault="008D25FE">
            <w:pPr>
              <w:widowControl w:val="0"/>
              <w:spacing w:line="240" w:lineRule="auto"/>
              <w:rPr>
                <w:color w:val="351C75"/>
              </w:rPr>
            </w:pPr>
          </w:p>
        </w:tc>
      </w:tr>
      <w:tr w:rsidR="008D25FE" w14:paraId="663DCB4C" w14:textId="77777777">
        <w:trPr>
          <w:jc w:val="center"/>
        </w:trPr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CED55C" w14:textId="77777777" w:rsidR="008D25FE" w:rsidRDefault="008D25FE">
            <w:pPr>
              <w:widowControl w:val="0"/>
              <w:spacing w:line="240" w:lineRule="auto"/>
              <w:rPr>
                <w:color w:val="351C75"/>
              </w:rPr>
            </w:pP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DBF473" w14:textId="77777777" w:rsidR="008D25FE" w:rsidRDefault="008D25FE">
            <w:pPr>
              <w:widowControl w:val="0"/>
              <w:spacing w:line="240" w:lineRule="auto"/>
              <w:rPr>
                <w:color w:val="351C75"/>
              </w:rPr>
            </w:pPr>
          </w:p>
        </w:tc>
      </w:tr>
      <w:tr w:rsidR="008D25FE" w14:paraId="7DF93B9C" w14:textId="77777777">
        <w:trPr>
          <w:trHeight w:val="180"/>
          <w:jc w:val="center"/>
        </w:trPr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AD158C" w14:textId="77777777" w:rsidR="008D25FE" w:rsidRDefault="008D25FE">
            <w:pPr>
              <w:widowControl w:val="0"/>
              <w:spacing w:line="240" w:lineRule="auto"/>
              <w:rPr>
                <w:color w:val="351C75"/>
              </w:rPr>
            </w:pP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208E1F" w14:textId="77777777" w:rsidR="008D25FE" w:rsidRDefault="008D25FE">
            <w:pPr>
              <w:widowControl w:val="0"/>
              <w:spacing w:line="240" w:lineRule="auto"/>
              <w:rPr>
                <w:color w:val="351C75"/>
              </w:rPr>
            </w:pPr>
          </w:p>
        </w:tc>
      </w:tr>
    </w:tbl>
    <w:p w14:paraId="5D70D5A4" w14:textId="77777777" w:rsidR="008D25FE" w:rsidRDefault="008D25FE">
      <w:pPr>
        <w:rPr>
          <w:b/>
          <w:color w:val="FF0000"/>
        </w:rPr>
      </w:pPr>
    </w:p>
    <w:p w14:paraId="4CC0EC17" w14:textId="77777777" w:rsidR="008D25FE" w:rsidRDefault="00C76920">
      <w:pPr>
        <w:rPr>
          <w:b/>
          <w:color w:val="FF0000"/>
        </w:rPr>
      </w:pPr>
      <w:r>
        <w:rPr>
          <w:b/>
          <w:color w:val="FF0000"/>
        </w:rPr>
        <w:t>Graduations Requirements</w:t>
      </w:r>
      <w:r w:rsidR="00E6261B">
        <w:rPr>
          <w:b/>
          <w:color w:val="FF0000"/>
        </w:rPr>
        <w:t>: 22 ½ credits</w:t>
      </w:r>
    </w:p>
    <w:p w14:paraId="202DFD55" w14:textId="77777777" w:rsidR="008D25FE" w:rsidRDefault="00C76920">
      <w:pPr>
        <w:rPr>
          <w:b/>
          <w:color w:val="FF0000"/>
        </w:rPr>
      </w:pPr>
      <w:r>
        <w:rPr>
          <w:b/>
          <w:color w:val="FF0000"/>
        </w:rPr>
        <w:t>4 Units of English</w:t>
      </w:r>
    </w:p>
    <w:p w14:paraId="1F5C6A97" w14:textId="77777777" w:rsidR="008D25FE" w:rsidRDefault="00C76920">
      <w:pPr>
        <w:rPr>
          <w:b/>
          <w:color w:val="FF0000"/>
        </w:rPr>
      </w:pPr>
      <w:r>
        <w:rPr>
          <w:b/>
          <w:color w:val="FF0000"/>
        </w:rPr>
        <w:t>3 Units of Math</w:t>
      </w:r>
    </w:p>
    <w:p w14:paraId="3771EBFD" w14:textId="77777777" w:rsidR="008D25FE" w:rsidRPr="00E6261B" w:rsidRDefault="00C76920">
      <w:pPr>
        <w:rPr>
          <w:b/>
          <w:color w:val="FF0000"/>
        </w:rPr>
      </w:pPr>
      <w:r w:rsidRPr="00E6261B">
        <w:rPr>
          <w:b/>
          <w:color w:val="FF0000"/>
        </w:rPr>
        <w:t>3 Units of Science</w:t>
      </w:r>
    </w:p>
    <w:p w14:paraId="2877072D" w14:textId="77777777" w:rsidR="008D25FE" w:rsidRPr="00E6261B" w:rsidRDefault="00C76920">
      <w:pPr>
        <w:rPr>
          <w:b/>
          <w:color w:val="FF0000"/>
        </w:rPr>
      </w:pPr>
      <w:r w:rsidRPr="00E6261B">
        <w:rPr>
          <w:b/>
          <w:color w:val="FF0000"/>
        </w:rPr>
        <w:t>1 Unit of PE</w:t>
      </w:r>
    </w:p>
    <w:p w14:paraId="795B2103" w14:textId="77777777" w:rsidR="008D25FE" w:rsidRDefault="00C76920">
      <w:pPr>
        <w:rPr>
          <w:b/>
        </w:rPr>
      </w:pPr>
      <w:r w:rsidRPr="00E6261B">
        <w:rPr>
          <w:b/>
          <w:color w:val="FF0000"/>
        </w:rPr>
        <w:t>½ Unit Health</w:t>
      </w:r>
      <w:r w:rsidR="00E6261B">
        <w:br w:type="column"/>
      </w:r>
    </w:p>
    <w:p w14:paraId="380E5DDC" w14:textId="77777777" w:rsidR="008D25FE" w:rsidRDefault="00E6261B">
      <w:pPr>
        <w:jc w:val="center"/>
        <w:rPr>
          <w:b/>
          <w:color w:val="0000FF"/>
        </w:rPr>
      </w:pPr>
      <w:r>
        <w:rPr>
          <w:b/>
          <w:color w:val="0000FF"/>
        </w:rPr>
        <w:t>Freshman</w:t>
      </w:r>
    </w:p>
    <w:p w14:paraId="1A339ECF" w14:textId="77777777" w:rsidR="00DE685D" w:rsidRDefault="00DE685D">
      <w:pPr>
        <w:jc w:val="center"/>
        <w:rPr>
          <w:b/>
          <w:color w:val="0000FF"/>
        </w:rPr>
      </w:pPr>
      <w:r>
        <w:rPr>
          <w:b/>
          <w:color w:val="0000FF"/>
        </w:rPr>
        <w:t>Date:</w:t>
      </w:r>
    </w:p>
    <w:p w14:paraId="49603587" w14:textId="77777777" w:rsidR="008D25FE" w:rsidRDefault="002114FB">
      <w:pPr>
        <w:jc w:val="center"/>
        <w:rPr>
          <w:b/>
          <w:color w:val="0000FF"/>
        </w:rPr>
      </w:pPr>
      <w:r>
        <w:pict w14:anchorId="097DE17C">
          <v:rect id="_x0000_i1025" style="width:0;height:1.5pt" o:hralign="center" o:hrstd="t" o:hr="t" fillcolor="#a0a0a0" stroked="f"/>
        </w:pict>
      </w:r>
    </w:p>
    <w:p w14:paraId="0AF25D14" w14:textId="77777777" w:rsidR="008D25FE" w:rsidRDefault="008D25FE">
      <w:pPr>
        <w:jc w:val="center"/>
        <w:rPr>
          <w:b/>
          <w:color w:val="0000FF"/>
        </w:rPr>
      </w:pPr>
    </w:p>
    <w:p w14:paraId="0EE9845D" w14:textId="77777777" w:rsidR="008D25FE" w:rsidRDefault="00E6261B">
      <w:pPr>
        <w:jc w:val="center"/>
      </w:pPr>
      <w:r>
        <w:t>Career Cluster Survey Results</w:t>
      </w:r>
    </w:p>
    <w:tbl>
      <w:tblPr>
        <w:tblStyle w:val="a3"/>
        <w:tblW w:w="432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20"/>
      </w:tblGrid>
      <w:tr w:rsidR="008D25FE" w14:paraId="7DE58C7A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878AD3" w14:textId="77777777" w:rsidR="008D25FE" w:rsidRDefault="00E626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1.</w:t>
            </w:r>
          </w:p>
        </w:tc>
      </w:tr>
      <w:tr w:rsidR="008D25FE" w14:paraId="5EBC8653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4B1DA1" w14:textId="77777777" w:rsidR="008D25FE" w:rsidRDefault="00E626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2.</w:t>
            </w:r>
          </w:p>
        </w:tc>
      </w:tr>
      <w:tr w:rsidR="008D25FE" w14:paraId="3F793974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79FA05" w14:textId="77777777" w:rsidR="008D25FE" w:rsidRDefault="00E626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3.</w:t>
            </w:r>
          </w:p>
        </w:tc>
      </w:tr>
    </w:tbl>
    <w:p w14:paraId="289DF45B" w14:textId="77777777" w:rsidR="008D25FE" w:rsidRDefault="008D25FE">
      <w:pPr>
        <w:rPr>
          <w:b/>
        </w:rPr>
      </w:pPr>
    </w:p>
    <w:p w14:paraId="4EB40480" w14:textId="77777777" w:rsidR="008D25FE" w:rsidRDefault="00E6261B">
      <w:pPr>
        <w:jc w:val="center"/>
      </w:pPr>
      <w:r>
        <w:t>Post-Graduation Plan</w:t>
      </w:r>
    </w:p>
    <w:tbl>
      <w:tblPr>
        <w:tblStyle w:val="a4"/>
        <w:tblW w:w="432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20"/>
      </w:tblGrid>
      <w:tr w:rsidR="008D25FE" w14:paraId="64E76AE6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1D7A3D" w14:textId="77777777" w:rsidR="008D25FE" w:rsidRDefault="008D25FE">
            <w:pPr>
              <w:widowControl w:val="0"/>
              <w:spacing w:line="240" w:lineRule="auto"/>
            </w:pPr>
          </w:p>
        </w:tc>
      </w:tr>
    </w:tbl>
    <w:p w14:paraId="1CFCD365" w14:textId="77777777" w:rsidR="008D25FE" w:rsidRDefault="008D25FE"/>
    <w:p w14:paraId="2A469B5D" w14:textId="77777777" w:rsidR="008D25FE" w:rsidRDefault="00E6261B">
      <w:pPr>
        <w:jc w:val="center"/>
      </w:pPr>
      <w:r>
        <w:t>Community Service</w:t>
      </w:r>
    </w:p>
    <w:tbl>
      <w:tblPr>
        <w:tblStyle w:val="a5"/>
        <w:tblW w:w="432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20"/>
      </w:tblGrid>
      <w:tr w:rsidR="008D25FE" w14:paraId="64834492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3182C" w14:textId="77777777" w:rsidR="008D25FE" w:rsidRDefault="00E626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Activity(s) Description: </w:t>
            </w:r>
          </w:p>
        </w:tc>
      </w:tr>
      <w:tr w:rsidR="008D25FE" w14:paraId="324FD582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EA8728" w14:textId="77777777" w:rsidR="008D25FE" w:rsidRDefault="00E626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Total Hours: </w:t>
            </w:r>
          </w:p>
        </w:tc>
      </w:tr>
    </w:tbl>
    <w:p w14:paraId="3BBEBD1C" w14:textId="77777777" w:rsidR="008D25FE" w:rsidRDefault="008D25FE"/>
    <w:p w14:paraId="1F69AFB1" w14:textId="77777777" w:rsidR="008D25FE" w:rsidRDefault="00E6261B">
      <w:pPr>
        <w:jc w:val="center"/>
      </w:pPr>
      <w:r>
        <w:t>Extra/Co-Curricular Activities</w:t>
      </w:r>
    </w:p>
    <w:tbl>
      <w:tblPr>
        <w:tblStyle w:val="a6"/>
        <w:tblW w:w="432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20"/>
      </w:tblGrid>
      <w:tr w:rsidR="008D25FE" w14:paraId="112C84FF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85EEF2" w14:textId="77777777" w:rsidR="008D25FE" w:rsidRDefault="008D25F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14:paraId="73F6DE42" w14:textId="77777777" w:rsidR="008D25FE" w:rsidRDefault="008D25FE"/>
    <w:p w14:paraId="60B98FF2" w14:textId="77777777" w:rsidR="008D25FE" w:rsidRDefault="00E6261B">
      <w:pPr>
        <w:jc w:val="center"/>
      </w:pPr>
      <w:r>
        <w:t>Job Shadows Completed</w:t>
      </w:r>
    </w:p>
    <w:tbl>
      <w:tblPr>
        <w:tblStyle w:val="a7"/>
        <w:tblW w:w="432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20"/>
      </w:tblGrid>
      <w:tr w:rsidR="008D25FE" w14:paraId="6C05DA92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42E6D" w14:textId="77777777" w:rsidR="008D25FE" w:rsidRDefault="008D25FE">
            <w:pPr>
              <w:widowControl w:val="0"/>
              <w:spacing w:line="240" w:lineRule="auto"/>
            </w:pPr>
          </w:p>
        </w:tc>
      </w:tr>
    </w:tbl>
    <w:p w14:paraId="379EFE1D" w14:textId="77777777" w:rsidR="008D25FE" w:rsidRDefault="008D25FE">
      <w:pPr>
        <w:jc w:val="center"/>
        <w:rPr>
          <w:b/>
          <w:color w:val="FF0000"/>
        </w:rPr>
      </w:pPr>
    </w:p>
    <w:p w14:paraId="698767BD" w14:textId="77777777" w:rsidR="008D25FE" w:rsidRDefault="00E6261B">
      <w:pPr>
        <w:jc w:val="center"/>
        <w:rPr>
          <w:b/>
          <w:color w:val="FF0000"/>
        </w:rPr>
      </w:pPr>
      <w:r>
        <w:t>Employment</w:t>
      </w:r>
    </w:p>
    <w:tbl>
      <w:tblPr>
        <w:tblStyle w:val="a8"/>
        <w:tblW w:w="432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20"/>
      </w:tblGrid>
      <w:tr w:rsidR="008D25FE" w14:paraId="43A11C86" w14:textId="77777777">
        <w:trPr>
          <w:jc w:val="center"/>
        </w:trPr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3A943" w14:textId="77777777" w:rsidR="008D25FE" w:rsidRDefault="008D25F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color w:val="FF0000"/>
              </w:rPr>
            </w:pPr>
          </w:p>
        </w:tc>
      </w:tr>
      <w:tr w:rsidR="008D25FE" w14:paraId="45E17128" w14:textId="77777777">
        <w:trPr>
          <w:jc w:val="center"/>
        </w:trPr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00877" w14:textId="77777777" w:rsidR="008D25FE" w:rsidRDefault="00E626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otal hours:</w:t>
            </w:r>
          </w:p>
        </w:tc>
      </w:tr>
    </w:tbl>
    <w:p w14:paraId="74BEE0A6" w14:textId="77777777" w:rsidR="008D25FE" w:rsidRDefault="008D25FE">
      <w:pPr>
        <w:jc w:val="center"/>
        <w:rPr>
          <w:b/>
          <w:color w:val="FF0000"/>
        </w:rPr>
      </w:pPr>
    </w:p>
    <w:p w14:paraId="59BD2754" w14:textId="77777777" w:rsidR="008D25FE" w:rsidRDefault="008D25FE">
      <w:pPr>
        <w:jc w:val="center"/>
        <w:rPr>
          <w:b/>
          <w:color w:val="FF0000"/>
        </w:rPr>
      </w:pPr>
    </w:p>
    <w:p w14:paraId="489AB86D" w14:textId="77777777" w:rsidR="008D25FE" w:rsidRDefault="008D25FE">
      <w:pPr>
        <w:jc w:val="center"/>
        <w:rPr>
          <w:b/>
          <w:color w:val="FF0000"/>
        </w:rPr>
      </w:pPr>
    </w:p>
    <w:p w14:paraId="72A2118D" w14:textId="77777777" w:rsidR="008D25FE" w:rsidRDefault="008D25FE">
      <w:pPr>
        <w:rPr>
          <w:b/>
          <w:color w:val="FF0000"/>
        </w:rPr>
      </w:pPr>
    </w:p>
    <w:p w14:paraId="4E8833E6" w14:textId="77777777" w:rsidR="008D25FE" w:rsidRDefault="008D25FE">
      <w:pPr>
        <w:rPr>
          <w:b/>
          <w:color w:val="FF0000"/>
        </w:rPr>
      </w:pPr>
    </w:p>
    <w:p w14:paraId="5A3BEB20" w14:textId="77777777" w:rsidR="008D25FE" w:rsidRDefault="008D25FE">
      <w:pPr>
        <w:rPr>
          <w:b/>
          <w:color w:val="FF0000"/>
        </w:rPr>
      </w:pPr>
    </w:p>
    <w:p w14:paraId="47B80C08" w14:textId="77777777" w:rsidR="00DE685D" w:rsidRDefault="00DE685D">
      <w:pPr>
        <w:rPr>
          <w:b/>
          <w:color w:val="FF0000"/>
        </w:rPr>
      </w:pPr>
    </w:p>
    <w:p w14:paraId="7AB26DD6" w14:textId="77777777" w:rsidR="00DE685D" w:rsidRDefault="00DE685D">
      <w:pPr>
        <w:rPr>
          <w:b/>
          <w:color w:val="FF0000"/>
        </w:rPr>
      </w:pPr>
    </w:p>
    <w:p w14:paraId="2A2CB044" w14:textId="77777777" w:rsidR="00DE685D" w:rsidRDefault="00DE685D">
      <w:pPr>
        <w:rPr>
          <w:b/>
          <w:color w:val="FF0000"/>
        </w:rPr>
      </w:pPr>
    </w:p>
    <w:p w14:paraId="0F72EE8F" w14:textId="77777777" w:rsidR="008D25FE" w:rsidRDefault="008D25FE">
      <w:pPr>
        <w:rPr>
          <w:b/>
        </w:rPr>
      </w:pPr>
    </w:p>
    <w:p w14:paraId="47368CDC" w14:textId="77777777" w:rsidR="008D25FE" w:rsidRPr="00DE685D" w:rsidRDefault="00E6261B">
      <w:pPr>
        <w:jc w:val="center"/>
        <w:rPr>
          <w:b/>
          <w:color w:val="FF0000"/>
        </w:rPr>
      </w:pPr>
      <w:r w:rsidRPr="00DE685D">
        <w:rPr>
          <w:b/>
          <w:color w:val="FF0000"/>
        </w:rPr>
        <w:t xml:space="preserve">Sophomore </w:t>
      </w:r>
    </w:p>
    <w:p w14:paraId="12C6B482" w14:textId="77777777" w:rsidR="00DE685D" w:rsidRPr="00DE685D" w:rsidRDefault="00DE685D">
      <w:pPr>
        <w:jc w:val="center"/>
        <w:rPr>
          <w:b/>
          <w:color w:val="FF0000"/>
        </w:rPr>
      </w:pPr>
      <w:r w:rsidRPr="00DE685D">
        <w:rPr>
          <w:b/>
          <w:color w:val="FF0000"/>
        </w:rPr>
        <w:t>Date:</w:t>
      </w:r>
    </w:p>
    <w:p w14:paraId="6C0797DF" w14:textId="77777777" w:rsidR="008D25FE" w:rsidRDefault="002114FB">
      <w:pPr>
        <w:jc w:val="center"/>
        <w:rPr>
          <w:b/>
        </w:rPr>
      </w:pPr>
      <w:r>
        <w:pict w14:anchorId="3D400A65">
          <v:rect id="_x0000_i1026" style="width:0;height:1.5pt" o:hralign="center" o:hrstd="t" o:hr="t" fillcolor="#a0a0a0" stroked="f"/>
        </w:pict>
      </w:r>
    </w:p>
    <w:p w14:paraId="7A5A2C23" w14:textId="77777777" w:rsidR="008D25FE" w:rsidRDefault="00E6261B">
      <w:pPr>
        <w:jc w:val="center"/>
        <w:rPr>
          <w:color w:val="38761D"/>
        </w:rPr>
      </w:pPr>
      <w:r>
        <w:rPr>
          <w:b/>
        </w:rPr>
        <w:t xml:space="preserve">          </w:t>
      </w:r>
    </w:p>
    <w:p w14:paraId="705C2ABB" w14:textId="77777777" w:rsidR="008D25FE" w:rsidRDefault="00E6261B">
      <w:pPr>
        <w:jc w:val="center"/>
      </w:pPr>
      <w:r>
        <w:t>Post-Graduation Plan</w:t>
      </w:r>
    </w:p>
    <w:tbl>
      <w:tblPr>
        <w:tblStyle w:val="a9"/>
        <w:tblW w:w="432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20"/>
      </w:tblGrid>
      <w:tr w:rsidR="008D25FE" w14:paraId="26ACD5F3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E0370E" w14:textId="77777777" w:rsidR="008D25FE" w:rsidRDefault="008D25FE">
            <w:pPr>
              <w:widowControl w:val="0"/>
              <w:spacing w:line="240" w:lineRule="auto"/>
            </w:pPr>
          </w:p>
        </w:tc>
      </w:tr>
    </w:tbl>
    <w:p w14:paraId="4F989827" w14:textId="77777777" w:rsidR="008D25FE" w:rsidRDefault="008D25FE"/>
    <w:p w14:paraId="2C11F7F2" w14:textId="77777777" w:rsidR="008D25FE" w:rsidRDefault="00E6261B">
      <w:pPr>
        <w:jc w:val="center"/>
      </w:pPr>
      <w:r>
        <w:t>Community Service</w:t>
      </w:r>
    </w:p>
    <w:tbl>
      <w:tblPr>
        <w:tblStyle w:val="aa"/>
        <w:tblW w:w="432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20"/>
      </w:tblGrid>
      <w:tr w:rsidR="008D25FE" w14:paraId="6A4FB21B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61C858" w14:textId="77777777" w:rsidR="008D25FE" w:rsidRDefault="00E6261B">
            <w:pPr>
              <w:widowControl w:val="0"/>
              <w:spacing w:line="240" w:lineRule="auto"/>
            </w:pPr>
            <w:r>
              <w:t xml:space="preserve">Activity(s) Description: </w:t>
            </w:r>
          </w:p>
        </w:tc>
      </w:tr>
      <w:tr w:rsidR="008D25FE" w14:paraId="1237A2F8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70A35B" w14:textId="77777777" w:rsidR="008D25FE" w:rsidRDefault="00E6261B">
            <w:pPr>
              <w:widowControl w:val="0"/>
              <w:spacing w:line="240" w:lineRule="auto"/>
            </w:pPr>
            <w:r>
              <w:t xml:space="preserve">Total Hours: </w:t>
            </w:r>
          </w:p>
        </w:tc>
      </w:tr>
    </w:tbl>
    <w:p w14:paraId="7B73AD73" w14:textId="77777777" w:rsidR="008D25FE" w:rsidRDefault="008D25FE"/>
    <w:p w14:paraId="1FD21F2C" w14:textId="77777777" w:rsidR="008D25FE" w:rsidRDefault="00E6261B">
      <w:pPr>
        <w:jc w:val="center"/>
      </w:pPr>
      <w:r>
        <w:t>Extra/Co-Curricular Activities</w:t>
      </w:r>
    </w:p>
    <w:tbl>
      <w:tblPr>
        <w:tblStyle w:val="ab"/>
        <w:tblW w:w="432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20"/>
      </w:tblGrid>
      <w:tr w:rsidR="008D25FE" w14:paraId="0EF475F4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02A157" w14:textId="77777777" w:rsidR="008D25FE" w:rsidRDefault="008D25FE">
            <w:pPr>
              <w:widowControl w:val="0"/>
              <w:spacing w:line="240" w:lineRule="auto"/>
            </w:pPr>
          </w:p>
        </w:tc>
      </w:tr>
    </w:tbl>
    <w:p w14:paraId="535DC1F8" w14:textId="77777777" w:rsidR="008D25FE" w:rsidRDefault="008D25FE"/>
    <w:p w14:paraId="4EE72700" w14:textId="77777777" w:rsidR="008D25FE" w:rsidRDefault="00E6261B">
      <w:pPr>
        <w:jc w:val="center"/>
      </w:pPr>
      <w:r>
        <w:t>Job Shadows Completed</w:t>
      </w:r>
    </w:p>
    <w:tbl>
      <w:tblPr>
        <w:tblStyle w:val="ac"/>
        <w:tblW w:w="432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20"/>
      </w:tblGrid>
      <w:tr w:rsidR="008D25FE" w14:paraId="0E365CAC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D01806" w14:textId="77777777" w:rsidR="008D25FE" w:rsidRDefault="008D25FE">
            <w:pPr>
              <w:widowControl w:val="0"/>
              <w:spacing w:line="240" w:lineRule="auto"/>
            </w:pPr>
          </w:p>
        </w:tc>
      </w:tr>
    </w:tbl>
    <w:p w14:paraId="568DF8B1" w14:textId="77777777" w:rsidR="008D25FE" w:rsidRDefault="008D25FE">
      <w:pPr>
        <w:jc w:val="center"/>
        <w:rPr>
          <w:color w:val="38761D"/>
        </w:rPr>
      </w:pPr>
    </w:p>
    <w:p w14:paraId="1F8A7FB6" w14:textId="77777777" w:rsidR="008D25FE" w:rsidRDefault="00E6261B">
      <w:pPr>
        <w:jc w:val="center"/>
        <w:rPr>
          <w:b/>
          <w:color w:val="FF0000"/>
        </w:rPr>
      </w:pPr>
      <w:r>
        <w:t>Employment</w:t>
      </w:r>
    </w:p>
    <w:tbl>
      <w:tblPr>
        <w:tblStyle w:val="ad"/>
        <w:tblW w:w="432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20"/>
      </w:tblGrid>
      <w:tr w:rsidR="008D25FE" w14:paraId="2CE33C19" w14:textId="77777777">
        <w:trPr>
          <w:jc w:val="center"/>
        </w:trPr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5221B1" w14:textId="77777777" w:rsidR="008D25FE" w:rsidRDefault="008D25FE">
            <w:pPr>
              <w:widowControl w:val="0"/>
              <w:spacing w:line="240" w:lineRule="auto"/>
              <w:rPr>
                <w:b/>
                <w:color w:val="FF0000"/>
              </w:rPr>
            </w:pPr>
          </w:p>
        </w:tc>
      </w:tr>
      <w:tr w:rsidR="008D25FE" w14:paraId="2AABD85C" w14:textId="77777777">
        <w:trPr>
          <w:jc w:val="center"/>
        </w:trPr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8558C9" w14:textId="77777777" w:rsidR="008D25FE" w:rsidRDefault="00E6261B">
            <w:pPr>
              <w:widowControl w:val="0"/>
              <w:spacing w:line="240" w:lineRule="auto"/>
            </w:pPr>
            <w:r>
              <w:t>Total hours:</w:t>
            </w:r>
          </w:p>
        </w:tc>
      </w:tr>
    </w:tbl>
    <w:p w14:paraId="1D9803E3" w14:textId="77777777" w:rsidR="008D25FE" w:rsidRDefault="008D25FE">
      <w:pPr>
        <w:jc w:val="center"/>
        <w:rPr>
          <w:color w:val="38761D"/>
        </w:rPr>
      </w:pPr>
    </w:p>
    <w:p w14:paraId="6BD9D35C" w14:textId="77777777" w:rsidR="008D25FE" w:rsidRDefault="008D25FE"/>
    <w:p w14:paraId="1E8E5D98" w14:textId="77777777" w:rsidR="008D25FE" w:rsidRDefault="008D25FE"/>
    <w:p w14:paraId="56A95CB8" w14:textId="77777777" w:rsidR="008D25FE" w:rsidRDefault="008D25FE"/>
    <w:p w14:paraId="3A56EA24" w14:textId="77777777" w:rsidR="008D25FE" w:rsidRDefault="008D25FE"/>
    <w:p w14:paraId="3361451D" w14:textId="77777777" w:rsidR="008D25FE" w:rsidRDefault="008D25FE"/>
    <w:p w14:paraId="35A541CD" w14:textId="77777777" w:rsidR="008D25FE" w:rsidRDefault="008D25FE"/>
    <w:p w14:paraId="1FDA2E44" w14:textId="77777777" w:rsidR="008D25FE" w:rsidRDefault="008D25FE"/>
    <w:p w14:paraId="102DA38C" w14:textId="77777777" w:rsidR="008D25FE" w:rsidRDefault="008D25FE"/>
    <w:p w14:paraId="41E7F838" w14:textId="77777777" w:rsidR="008D25FE" w:rsidRDefault="008D25FE"/>
    <w:p w14:paraId="7B2A4552" w14:textId="77777777" w:rsidR="008D25FE" w:rsidRDefault="008D25FE"/>
    <w:p w14:paraId="1FB257D9" w14:textId="77777777" w:rsidR="008D25FE" w:rsidRDefault="008D25FE"/>
    <w:p w14:paraId="17E0D974" w14:textId="77777777" w:rsidR="008D25FE" w:rsidRDefault="008D25FE"/>
    <w:p w14:paraId="280304C5" w14:textId="77777777" w:rsidR="008D25FE" w:rsidRDefault="008D25FE"/>
    <w:p w14:paraId="16DAB3F0" w14:textId="77777777" w:rsidR="008D25FE" w:rsidRDefault="008D25FE"/>
    <w:p w14:paraId="5F35C4C5" w14:textId="77777777" w:rsidR="00DE685D" w:rsidRDefault="00DE685D">
      <w:pPr>
        <w:jc w:val="center"/>
        <w:rPr>
          <w:b/>
          <w:color w:val="38761D"/>
        </w:rPr>
      </w:pPr>
    </w:p>
    <w:p w14:paraId="2CCA9774" w14:textId="77777777" w:rsidR="00DE685D" w:rsidRDefault="00DE685D">
      <w:pPr>
        <w:jc w:val="center"/>
        <w:rPr>
          <w:b/>
          <w:color w:val="38761D"/>
        </w:rPr>
      </w:pPr>
    </w:p>
    <w:p w14:paraId="73210777" w14:textId="77777777" w:rsidR="00DE685D" w:rsidRDefault="00E6261B">
      <w:pPr>
        <w:jc w:val="center"/>
        <w:rPr>
          <w:b/>
          <w:color w:val="38761D"/>
        </w:rPr>
      </w:pPr>
      <w:r>
        <w:rPr>
          <w:b/>
          <w:color w:val="38761D"/>
        </w:rPr>
        <w:t>Junior</w:t>
      </w:r>
    </w:p>
    <w:p w14:paraId="552867A0" w14:textId="77777777" w:rsidR="008D25FE" w:rsidRDefault="00DE685D">
      <w:pPr>
        <w:jc w:val="center"/>
        <w:rPr>
          <w:b/>
        </w:rPr>
      </w:pPr>
      <w:r>
        <w:rPr>
          <w:b/>
          <w:color w:val="38761D"/>
        </w:rPr>
        <w:t>Date:</w:t>
      </w:r>
      <w:r w:rsidR="00E6261B">
        <w:rPr>
          <w:b/>
          <w:color w:val="38761D"/>
        </w:rPr>
        <w:t xml:space="preserve"> </w:t>
      </w:r>
      <w:r w:rsidR="00E6261B">
        <w:rPr>
          <w:b/>
        </w:rPr>
        <w:t xml:space="preserve">   </w:t>
      </w:r>
    </w:p>
    <w:p w14:paraId="0A1C47A9" w14:textId="77777777" w:rsidR="008D25FE" w:rsidRDefault="002114FB">
      <w:pPr>
        <w:jc w:val="center"/>
        <w:rPr>
          <w:b/>
        </w:rPr>
      </w:pPr>
      <w:r>
        <w:pict w14:anchorId="5CDB8EF2">
          <v:rect id="_x0000_i1027" style="width:0;height:1.5pt" o:hralign="center" o:hrstd="t" o:hr="t" fillcolor="#a0a0a0" stroked="f"/>
        </w:pict>
      </w:r>
    </w:p>
    <w:p w14:paraId="79F5CC66" w14:textId="77777777" w:rsidR="008D25FE" w:rsidRDefault="00E6261B">
      <w:pPr>
        <w:jc w:val="center"/>
        <w:rPr>
          <w:color w:val="38761D"/>
        </w:rPr>
      </w:pPr>
      <w:r>
        <w:rPr>
          <w:b/>
        </w:rPr>
        <w:t xml:space="preserve">     </w:t>
      </w:r>
    </w:p>
    <w:p w14:paraId="65AF531F" w14:textId="77777777" w:rsidR="008D25FE" w:rsidRDefault="00E6261B">
      <w:pPr>
        <w:jc w:val="center"/>
      </w:pPr>
      <w:r>
        <w:t>Post-Graduation Plan</w:t>
      </w:r>
    </w:p>
    <w:tbl>
      <w:tblPr>
        <w:tblStyle w:val="ae"/>
        <w:tblW w:w="432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20"/>
      </w:tblGrid>
      <w:tr w:rsidR="008D25FE" w14:paraId="41FD8E06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14C606" w14:textId="77777777" w:rsidR="008D25FE" w:rsidRDefault="008D25FE">
            <w:pPr>
              <w:widowControl w:val="0"/>
              <w:spacing w:line="240" w:lineRule="auto"/>
            </w:pPr>
          </w:p>
        </w:tc>
      </w:tr>
    </w:tbl>
    <w:p w14:paraId="373E5EB6" w14:textId="77777777" w:rsidR="008D25FE" w:rsidRDefault="008D25FE"/>
    <w:p w14:paraId="6EC4407C" w14:textId="77777777" w:rsidR="008D25FE" w:rsidRDefault="00E6261B">
      <w:pPr>
        <w:jc w:val="center"/>
      </w:pPr>
      <w:r>
        <w:t>Community Service</w:t>
      </w:r>
    </w:p>
    <w:tbl>
      <w:tblPr>
        <w:tblStyle w:val="af"/>
        <w:tblW w:w="432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20"/>
      </w:tblGrid>
      <w:tr w:rsidR="008D25FE" w14:paraId="3E4C294B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EAC31D" w14:textId="77777777" w:rsidR="008D25FE" w:rsidRDefault="00E6261B">
            <w:pPr>
              <w:widowControl w:val="0"/>
              <w:spacing w:line="240" w:lineRule="auto"/>
            </w:pPr>
            <w:r>
              <w:t xml:space="preserve">Activity Description: </w:t>
            </w:r>
          </w:p>
        </w:tc>
      </w:tr>
      <w:tr w:rsidR="008D25FE" w14:paraId="4242DE8B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D90288" w14:textId="77777777" w:rsidR="008D25FE" w:rsidRDefault="00E6261B">
            <w:pPr>
              <w:widowControl w:val="0"/>
              <w:spacing w:line="240" w:lineRule="auto"/>
            </w:pPr>
            <w:r>
              <w:t xml:space="preserve">Total Hours: </w:t>
            </w:r>
          </w:p>
        </w:tc>
      </w:tr>
    </w:tbl>
    <w:p w14:paraId="1A604ABF" w14:textId="77777777" w:rsidR="008D25FE" w:rsidRDefault="008D25FE"/>
    <w:p w14:paraId="7B204977" w14:textId="77777777" w:rsidR="008D25FE" w:rsidRDefault="00E6261B">
      <w:pPr>
        <w:jc w:val="center"/>
      </w:pPr>
      <w:r>
        <w:t>Extra/Co-Curricular Activities</w:t>
      </w:r>
    </w:p>
    <w:tbl>
      <w:tblPr>
        <w:tblStyle w:val="af0"/>
        <w:tblW w:w="432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20"/>
      </w:tblGrid>
      <w:tr w:rsidR="008D25FE" w14:paraId="00ABF768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F5065" w14:textId="77777777" w:rsidR="008D25FE" w:rsidRDefault="008D25FE">
            <w:pPr>
              <w:widowControl w:val="0"/>
              <w:spacing w:line="240" w:lineRule="auto"/>
            </w:pPr>
          </w:p>
        </w:tc>
      </w:tr>
    </w:tbl>
    <w:p w14:paraId="603EF38C" w14:textId="77777777" w:rsidR="008D25FE" w:rsidRDefault="008D25FE"/>
    <w:p w14:paraId="6A12267D" w14:textId="77777777" w:rsidR="008D25FE" w:rsidRDefault="00E6261B">
      <w:pPr>
        <w:jc w:val="center"/>
      </w:pPr>
      <w:r>
        <w:t>Job Shadows Completed</w:t>
      </w:r>
    </w:p>
    <w:tbl>
      <w:tblPr>
        <w:tblStyle w:val="af1"/>
        <w:tblW w:w="432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20"/>
      </w:tblGrid>
      <w:tr w:rsidR="008D25FE" w14:paraId="2F5FCFE3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5B6C8A" w14:textId="77777777" w:rsidR="008D25FE" w:rsidRDefault="008D25FE">
            <w:pPr>
              <w:widowControl w:val="0"/>
              <w:spacing w:line="240" w:lineRule="auto"/>
            </w:pPr>
          </w:p>
        </w:tc>
      </w:tr>
    </w:tbl>
    <w:p w14:paraId="09B70492" w14:textId="77777777" w:rsidR="008D25FE" w:rsidRDefault="008D25FE">
      <w:pPr>
        <w:jc w:val="center"/>
      </w:pPr>
    </w:p>
    <w:p w14:paraId="4D3704FE" w14:textId="77777777" w:rsidR="008D25FE" w:rsidRDefault="00E6261B">
      <w:pPr>
        <w:jc w:val="center"/>
        <w:rPr>
          <w:b/>
          <w:color w:val="FF0000"/>
        </w:rPr>
      </w:pPr>
      <w:r>
        <w:t>Employment</w:t>
      </w:r>
    </w:p>
    <w:tbl>
      <w:tblPr>
        <w:tblStyle w:val="af2"/>
        <w:tblW w:w="432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20"/>
      </w:tblGrid>
      <w:tr w:rsidR="008D25FE" w14:paraId="46E23FA7" w14:textId="77777777">
        <w:trPr>
          <w:jc w:val="center"/>
        </w:trPr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767B4" w14:textId="77777777" w:rsidR="008D25FE" w:rsidRDefault="008D25FE">
            <w:pPr>
              <w:widowControl w:val="0"/>
              <w:spacing w:line="240" w:lineRule="auto"/>
              <w:rPr>
                <w:b/>
                <w:color w:val="FF0000"/>
              </w:rPr>
            </w:pPr>
          </w:p>
        </w:tc>
      </w:tr>
      <w:tr w:rsidR="008D25FE" w14:paraId="49A7D41F" w14:textId="77777777">
        <w:trPr>
          <w:jc w:val="center"/>
        </w:trPr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B0CCA5" w14:textId="77777777" w:rsidR="008D25FE" w:rsidRDefault="00E6261B">
            <w:pPr>
              <w:widowControl w:val="0"/>
              <w:spacing w:line="240" w:lineRule="auto"/>
            </w:pPr>
            <w:r>
              <w:t>Total:</w:t>
            </w:r>
          </w:p>
        </w:tc>
      </w:tr>
    </w:tbl>
    <w:p w14:paraId="46817E9B" w14:textId="77777777" w:rsidR="008D25FE" w:rsidRDefault="008D25FE">
      <w:pPr>
        <w:jc w:val="center"/>
      </w:pPr>
    </w:p>
    <w:p w14:paraId="70E2D5E0" w14:textId="77777777" w:rsidR="008D25FE" w:rsidRDefault="008D25FE">
      <w:pPr>
        <w:jc w:val="center"/>
      </w:pPr>
    </w:p>
    <w:p w14:paraId="4933DCD9" w14:textId="77777777" w:rsidR="008D25FE" w:rsidRDefault="008D25FE">
      <w:pPr>
        <w:jc w:val="center"/>
      </w:pPr>
    </w:p>
    <w:p w14:paraId="65AC4F04" w14:textId="77777777" w:rsidR="008D25FE" w:rsidRDefault="008D25FE">
      <w:pPr>
        <w:jc w:val="center"/>
      </w:pPr>
    </w:p>
    <w:p w14:paraId="1E6032A8" w14:textId="77777777" w:rsidR="008D25FE" w:rsidRDefault="008D25FE">
      <w:pPr>
        <w:jc w:val="center"/>
      </w:pPr>
    </w:p>
    <w:p w14:paraId="6B842794" w14:textId="77777777" w:rsidR="008D25FE" w:rsidRDefault="008D25FE">
      <w:pPr>
        <w:jc w:val="center"/>
      </w:pPr>
    </w:p>
    <w:p w14:paraId="47EF3CB8" w14:textId="77777777" w:rsidR="008D25FE" w:rsidRDefault="008D25FE">
      <w:pPr>
        <w:jc w:val="center"/>
      </w:pPr>
    </w:p>
    <w:p w14:paraId="3FF944AC" w14:textId="77777777" w:rsidR="008D25FE" w:rsidRDefault="008D25FE">
      <w:pPr>
        <w:jc w:val="center"/>
      </w:pPr>
    </w:p>
    <w:p w14:paraId="58CC4E8D" w14:textId="77777777" w:rsidR="008D25FE" w:rsidRDefault="008D25FE">
      <w:pPr>
        <w:jc w:val="center"/>
      </w:pPr>
    </w:p>
    <w:p w14:paraId="30EE6FC9" w14:textId="77777777" w:rsidR="008D25FE" w:rsidRDefault="008D25FE">
      <w:pPr>
        <w:jc w:val="center"/>
      </w:pPr>
    </w:p>
    <w:p w14:paraId="46432F76" w14:textId="77777777" w:rsidR="008D25FE" w:rsidRDefault="008D25FE">
      <w:pPr>
        <w:jc w:val="center"/>
      </w:pPr>
    </w:p>
    <w:p w14:paraId="1A80999C" w14:textId="77777777" w:rsidR="008D25FE" w:rsidRDefault="008D25FE">
      <w:pPr>
        <w:jc w:val="center"/>
      </w:pPr>
    </w:p>
    <w:p w14:paraId="5291C40C" w14:textId="77777777" w:rsidR="008D25FE" w:rsidRDefault="008D25FE">
      <w:pPr>
        <w:jc w:val="center"/>
      </w:pPr>
    </w:p>
    <w:p w14:paraId="3D1ADA0D" w14:textId="77777777" w:rsidR="008D25FE" w:rsidRDefault="008D25FE">
      <w:pPr>
        <w:jc w:val="center"/>
      </w:pPr>
    </w:p>
    <w:p w14:paraId="4A2BE875" w14:textId="77777777" w:rsidR="008D25FE" w:rsidRDefault="008D25FE"/>
    <w:p w14:paraId="1181B223" w14:textId="77777777" w:rsidR="00DE685D" w:rsidRDefault="00DE685D">
      <w:pPr>
        <w:jc w:val="center"/>
        <w:rPr>
          <w:b/>
          <w:color w:val="351C75"/>
        </w:rPr>
      </w:pPr>
    </w:p>
    <w:p w14:paraId="379BB631" w14:textId="77777777" w:rsidR="00DE685D" w:rsidRDefault="00DE685D" w:rsidP="00DE685D">
      <w:pPr>
        <w:rPr>
          <w:b/>
          <w:color w:val="351C75"/>
        </w:rPr>
      </w:pPr>
    </w:p>
    <w:p w14:paraId="6BA94898" w14:textId="77777777" w:rsidR="00DE685D" w:rsidRDefault="00E6261B">
      <w:pPr>
        <w:jc w:val="center"/>
        <w:rPr>
          <w:b/>
          <w:color w:val="351C75"/>
        </w:rPr>
      </w:pPr>
      <w:r>
        <w:rPr>
          <w:b/>
          <w:color w:val="351C75"/>
        </w:rPr>
        <w:t>Senior</w:t>
      </w:r>
    </w:p>
    <w:p w14:paraId="5852E468" w14:textId="77777777" w:rsidR="008D25FE" w:rsidRDefault="00DE685D">
      <w:pPr>
        <w:jc w:val="center"/>
        <w:rPr>
          <w:b/>
        </w:rPr>
      </w:pPr>
      <w:r>
        <w:rPr>
          <w:b/>
          <w:color w:val="351C75"/>
        </w:rPr>
        <w:t>Date:</w:t>
      </w:r>
      <w:r w:rsidR="00E6261B">
        <w:rPr>
          <w:b/>
        </w:rPr>
        <w:t xml:space="preserve">   </w:t>
      </w:r>
    </w:p>
    <w:p w14:paraId="7F1146EA" w14:textId="77777777" w:rsidR="008D25FE" w:rsidRDefault="002114FB">
      <w:pPr>
        <w:jc w:val="center"/>
        <w:rPr>
          <w:b/>
        </w:rPr>
      </w:pPr>
      <w:r>
        <w:pict w14:anchorId="6E07B3FA">
          <v:rect id="_x0000_i1028" style="width:0;height:1.5pt" o:hralign="center" o:hrstd="t" o:hr="t" fillcolor="#a0a0a0" stroked="f"/>
        </w:pict>
      </w:r>
    </w:p>
    <w:p w14:paraId="54DA76BE" w14:textId="77777777" w:rsidR="008D25FE" w:rsidRDefault="00E6261B">
      <w:pPr>
        <w:jc w:val="center"/>
        <w:rPr>
          <w:color w:val="38761D"/>
        </w:rPr>
      </w:pPr>
      <w:r>
        <w:rPr>
          <w:b/>
        </w:rPr>
        <w:t xml:space="preserve">    </w:t>
      </w:r>
    </w:p>
    <w:p w14:paraId="5C0A3B0D" w14:textId="77777777" w:rsidR="008D25FE" w:rsidRDefault="00E6261B">
      <w:pPr>
        <w:jc w:val="center"/>
      </w:pPr>
      <w:r>
        <w:t>Post-Graduation Plan</w:t>
      </w:r>
    </w:p>
    <w:tbl>
      <w:tblPr>
        <w:tblStyle w:val="af3"/>
        <w:tblW w:w="432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20"/>
      </w:tblGrid>
      <w:tr w:rsidR="008D25FE" w14:paraId="7B335485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884E5F" w14:textId="77777777" w:rsidR="008D25FE" w:rsidRDefault="008D25FE">
            <w:pPr>
              <w:widowControl w:val="0"/>
              <w:spacing w:line="240" w:lineRule="auto"/>
            </w:pPr>
          </w:p>
        </w:tc>
      </w:tr>
    </w:tbl>
    <w:p w14:paraId="7B3E737D" w14:textId="77777777" w:rsidR="008D25FE" w:rsidRDefault="008D25FE"/>
    <w:p w14:paraId="25E1884F" w14:textId="77777777" w:rsidR="008D25FE" w:rsidRDefault="00E6261B">
      <w:pPr>
        <w:jc w:val="center"/>
      </w:pPr>
      <w:r>
        <w:t>Community Service</w:t>
      </w:r>
    </w:p>
    <w:tbl>
      <w:tblPr>
        <w:tblStyle w:val="af4"/>
        <w:tblW w:w="432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20"/>
      </w:tblGrid>
      <w:tr w:rsidR="008D25FE" w14:paraId="525F52B4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3708F4" w14:textId="77777777" w:rsidR="008D25FE" w:rsidRDefault="00E6261B">
            <w:pPr>
              <w:widowControl w:val="0"/>
              <w:spacing w:line="240" w:lineRule="auto"/>
            </w:pPr>
            <w:r>
              <w:t xml:space="preserve">Activity Description: </w:t>
            </w:r>
          </w:p>
        </w:tc>
      </w:tr>
      <w:tr w:rsidR="008D25FE" w14:paraId="1E295C1F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4A9F8" w14:textId="77777777" w:rsidR="008D25FE" w:rsidRDefault="00E6261B">
            <w:pPr>
              <w:widowControl w:val="0"/>
              <w:spacing w:line="240" w:lineRule="auto"/>
            </w:pPr>
            <w:r>
              <w:t xml:space="preserve">Total Hours: </w:t>
            </w:r>
          </w:p>
        </w:tc>
      </w:tr>
      <w:tr w:rsidR="008D25FE" w14:paraId="6318A839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BFE09D" w14:textId="77777777" w:rsidR="008D25FE" w:rsidRDefault="00E6261B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Total for all 4 years:</w:t>
            </w:r>
          </w:p>
        </w:tc>
      </w:tr>
    </w:tbl>
    <w:p w14:paraId="43FA6D98" w14:textId="77777777" w:rsidR="008D25FE" w:rsidRDefault="008D25FE"/>
    <w:p w14:paraId="794B46B8" w14:textId="77777777" w:rsidR="008D25FE" w:rsidRDefault="00E6261B">
      <w:pPr>
        <w:jc w:val="center"/>
      </w:pPr>
      <w:r>
        <w:t>Extra/Co-Curricular Activities</w:t>
      </w:r>
    </w:p>
    <w:tbl>
      <w:tblPr>
        <w:tblStyle w:val="af5"/>
        <w:tblW w:w="432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20"/>
      </w:tblGrid>
      <w:tr w:rsidR="008D25FE" w14:paraId="046F1D41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4ED44" w14:textId="77777777" w:rsidR="008D25FE" w:rsidRDefault="008D25FE">
            <w:pPr>
              <w:widowControl w:val="0"/>
              <w:spacing w:line="240" w:lineRule="auto"/>
            </w:pPr>
          </w:p>
        </w:tc>
      </w:tr>
    </w:tbl>
    <w:p w14:paraId="35C1E808" w14:textId="77777777" w:rsidR="008D25FE" w:rsidRDefault="008D25FE"/>
    <w:p w14:paraId="6AEF5531" w14:textId="77777777" w:rsidR="008D25FE" w:rsidRDefault="00E6261B">
      <w:pPr>
        <w:jc w:val="center"/>
      </w:pPr>
      <w:r>
        <w:t>Job Shadows Completed</w:t>
      </w:r>
    </w:p>
    <w:tbl>
      <w:tblPr>
        <w:tblStyle w:val="af6"/>
        <w:tblW w:w="432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20"/>
      </w:tblGrid>
      <w:tr w:rsidR="008D25FE" w14:paraId="08769530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A43448" w14:textId="77777777" w:rsidR="008D25FE" w:rsidRDefault="008D25FE">
            <w:pPr>
              <w:widowControl w:val="0"/>
              <w:spacing w:line="240" w:lineRule="auto"/>
            </w:pPr>
          </w:p>
        </w:tc>
      </w:tr>
    </w:tbl>
    <w:p w14:paraId="4845FC9F" w14:textId="77777777" w:rsidR="008D25FE" w:rsidRDefault="008D25FE">
      <w:pPr>
        <w:jc w:val="center"/>
      </w:pPr>
    </w:p>
    <w:p w14:paraId="3FF943B7" w14:textId="77777777" w:rsidR="008D25FE" w:rsidRDefault="00E6261B">
      <w:pPr>
        <w:jc w:val="center"/>
        <w:rPr>
          <w:b/>
          <w:color w:val="FF0000"/>
        </w:rPr>
      </w:pPr>
      <w:r>
        <w:t>Employment</w:t>
      </w:r>
    </w:p>
    <w:tbl>
      <w:tblPr>
        <w:tblStyle w:val="af7"/>
        <w:tblW w:w="432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20"/>
      </w:tblGrid>
      <w:tr w:rsidR="008D25FE" w14:paraId="33115007" w14:textId="77777777">
        <w:trPr>
          <w:jc w:val="center"/>
        </w:trPr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7A928" w14:textId="77777777" w:rsidR="008D25FE" w:rsidRDefault="008D25FE">
            <w:pPr>
              <w:widowControl w:val="0"/>
              <w:spacing w:line="240" w:lineRule="auto"/>
              <w:rPr>
                <w:b/>
                <w:color w:val="FF0000"/>
              </w:rPr>
            </w:pPr>
          </w:p>
        </w:tc>
      </w:tr>
      <w:tr w:rsidR="008D25FE" w14:paraId="100ADE3E" w14:textId="77777777">
        <w:trPr>
          <w:jc w:val="center"/>
        </w:trPr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37F6FB" w14:textId="77777777" w:rsidR="008D25FE" w:rsidRDefault="00E6261B">
            <w:pPr>
              <w:widowControl w:val="0"/>
              <w:spacing w:line="240" w:lineRule="auto"/>
            </w:pPr>
            <w:r>
              <w:t>Total:</w:t>
            </w:r>
          </w:p>
        </w:tc>
      </w:tr>
      <w:tr w:rsidR="008D25FE" w14:paraId="76EA1D22" w14:textId="77777777">
        <w:trPr>
          <w:jc w:val="center"/>
        </w:trPr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FCA8F3" w14:textId="77777777" w:rsidR="008D25FE" w:rsidRDefault="00E6261B">
            <w:pPr>
              <w:widowControl w:val="0"/>
              <w:spacing w:line="240" w:lineRule="auto"/>
            </w:pPr>
            <w:r>
              <w:rPr>
                <w:b/>
              </w:rPr>
              <w:t>Total for all 4 years:</w:t>
            </w:r>
          </w:p>
        </w:tc>
      </w:tr>
    </w:tbl>
    <w:p w14:paraId="0E6C9DA9" w14:textId="77777777" w:rsidR="008D25FE" w:rsidRDefault="008D25FE">
      <w:pPr>
        <w:jc w:val="center"/>
      </w:pPr>
    </w:p>
    <w:p w14:paraId="77E91D0E" w14:textId="77777777" w:rsidR="008D25FE" w:rsidRDefault="00E6261B">
      <w:pPr>
        <w:jc w:val="center"/>
      </w:pPr>
      <w:r>
        <w:t>Senior Internship/Coop. Work Experience</w:t>
      </w:r>
    </w:p>
    <w:tbl>
      <w:tblPr>
        <w:tblStyle w:val="af8"/>
        <w:tblW w:w="432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20"/>
      </w:tblGrid>
      <w:tr w:rsidR="008D25FE" w14:paraId="0F5372E0" w14:textId="77777777">
        <w:trPr>
          <w:jc w:val="center"/>
        </w:trPr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C98EC" w14:textId="77777777" w:rsidR="008D25FE" w:rsidRDefault="008D25F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14:paraId="0F6AA663" w14:textId="77777777" w:rsidR="008D25FE" w:rsidRDefault="008D25FE">
      <w:pPr>
        <w:jc w:val="center"/>
      </w:pPr>
    </w:p>
    <w:sectPr w:rsidR="008D25FE">
      <w:headerReference w:type="default" r:id="rId7"/>
      <w:pgSz w:w="12240" w:h="15840"/>
      <w:pgMar w:top="1440" w:right="1440" w:bottom="1440" w:left="1440" w:header="0" w:footer="720" w:gutter="0"/>
      <w:pgNumType w:start="1"/>
      <w:cols w:num="2" w:sep="1" w:space="720" w:equalWidth="0">
        <w:col w:w="4320" w:space="720"/>
        <w:col w:w="4320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4F4B57" w14:textId="77777777" w:rsidR="002114FB" w:rsidRDefault="002114FB">
      <w:pPr>
        <w:spacing w:line="240" w:lineRule="auto"/>
      </w:pPr>
      <w:r>
        <w:separator/>
      </w:r>
    </w:p>
  </w:endnote>
  <w:endnote w:type="continuationSeparator" w:id="0">
    <w:p w14:paraId="27B5EE26" w14:textId="77777777" w:rsidR="002114FB" w:rsidRDefault="002114F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10CAB6" w14:textId="77777777" w:rsidR="002114FB" w:rsidRDefault="002114FB">
      <w:pPr>
        <w:spacing w:line="240" w:lineRule="auto"/>
      </w:pPr>
      <w:r>
        <w:separator/>
      </w:r>
    </w:p>
  </w:footnote>
  <w:footnote w:type="continuationSeparator" w:id="0">
    <w:p w14:paraId="59AF912F" w14:textId="77777777" w:rsidR="002114FB" w:rsidRDefault="002114F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EBE150" w14:textId="77777777" w:rsidR="008D25FE" w:rsidRDefault="008D25FE">
    <w:pPr>
      <w:jc w:val="center"/>
      <w:rPr>
        <w:sz w:val="28"/>
        <w:szCs w:val="28"/>
      </w:rPr>
    </w:pPr>
  </w:p>
  <w:p w14:paraId="0C2FB83F" w14:textId="77777777" w:rsidR="008D25FE" w:rsidRDefault="00DE685D">
    <w:pPr>
      <w:jc w:val="center"/>
      <w:rPr>
        <w:sz w:val="28"/>
        <w:szCs w:val="28"/>
      </w:rPr>
    </w:pPr>
    <w:r>
      <w:rPr>
        <w:sz w:val="28"/>
        <w:szCs w:val="28"/>
      </w:rPr>
      <w:t xml:space="preserve">Sargent Central </w:t>
    </w:r>
    <w:r w:rsidR="00E6261B">
      <w:rPr>
        <w:sz w:val="28"/>
        <w:szCs w:val="28"/>
      </w:rPr>
      <w:t>High School</w:t>
    </w:r>
  </w:p>
  <w:p w14:paraId="1DBBF7DF" w14:textId="77777777" w:rsidR="008D25FE" w:rsidRDefault="00E6261B">
    <w:pPr>
      <w:jc w:val="center"/>
      <w:rPr>
        <w:sz w:val="28"/>
        <w:szCs w:val="28"/>
      </w:rPr>
    </w:pPr>
    <w:r>
      <w:rPr>
        <w:sz w:val="28"/>
        <w:szCs w:val="28"/>
      </w:rPr>
      <w:t>Choice Ready 4-year Plan</w:t>
    </w:r>
  </w:p>
  <w:p w14:paraId="4F20D537" w14:textId="77777777" w:rsidR="008D25FE" w:rsidRDefault="008D25FE">
    <w:pPr>
      <w:rPr>
        <w:sz w:val="28"/>
        <w:szCs w:val="28"/>
      </w:rPr>
    </w:pPr>
  </w:p>
  <w:p w14:paraId="39A08974" w14:textId="77777777" w:rsidR="008D25FE" w:rsidRDefault="00E6261B">
    <w:pPr>
      <w:rPr>
        <w:sz w:val="24"/>
        <w:szCs w:val="24"/>
      </w:rPr>
    </w:pPr>
    <w:r>
      <w:rPr>
        <w:sz w:val="24"/>
        <w:szCs w:val="24"/>
      </w:rPr>
      <w:t xml:space="preserve">Student Name: </w:t>
    </w:r>
    <w:r>
      <w:rPr>
        <w:sz w:val="24"/>
        <w:szCs w:val="24"/>
      </w:rPr>
      <w:tab/>
    </w:r>
    <w:r>
      <w:rPr>
        <w:sz w:val="24"/>
        <w:szCs w:val="24"/>
      </w:rPr>
      <w:tab/>
    </w:r>
    <w:r>
      <w:rPr>
        <w:sz w:val="24"/>
        <w:szCs w:val="24"/>
      </w:rPr>
      <w:tab/>
    </w:r>
    <w:r>
      <w:rPr>
        <w:sz w:val="28"/>
        <w:szCs w:val="28"/>
      </w:rPr>
      <w:tab/>
    </w:r>
    <w:r>
      <w:rPr>
        <w:sz w:val="28"/>
        <w:szCs w:val="28"/>
      </w:rPr>
      <w:tab/>
    </w:r>
    <w:r>
      <w:rPr>
        <w:sz w:val="24"/>
        <w:szCs w:val="24"/>
      </w:rPr>
      <w:t xml:space="preserve">Counselor: </w:t>
    </w:r>
    <w:r w:rsidR="00DE685D">
      <w:rPr>
        <w:sz w:val="24"/>
        <w:szCs w:val="24"/>
      </w:rPr>
      <w:t>Mrs. Mindie Bopp</w:t>
    </w:r>
  </w:p>
  <w:p w14:paraId="5EC60540" w14:textId="77777777" w:rsidR="008D25FE" w:rsidRDefault="002114FB">
    <w:pPr>
      <w:rPr>
        <w:sz w:val="24"/>
        <w:szCs w:val="24"/>
      </w:rPr>
    </w:pPr>
    <w:r>
      <w:pict w14:anchorId="2FAE3436">
        <v:rect id="_x0000_i1029" style="width:0;height:1.5pt" o:hralign="center" o:hrstd="t" o:hr="t" fillcolor="#a0a0a0" stroked="f"/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SwMDE1MzU0MDczMDdR0lEKTi0uzszPAykwrAUAHPPiLCwAAAA="/>
  </w:docVars>
  <w:rsids>
    <w:rsidRoot w:val="008D25FE"/>
    <w:rsid w:val="00036204"/>
    <w:rsid w:val="002114FB"/>
    <w:rsid w:val="008D25FE"/>
    <w:rsid w:val="00C76920"/>
    <w:rsid w:val="00DE685D"/>
    <w:rsid w:val="00E6261B"/>
    <w:rsid w:val="00FB04A1"/>
    <w:rsid w:val="00FB58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4EEAD3"/>
  <w15:docId w15:val="{1C90CC8A-CF41-478A-A7ED-C0F54E27F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E685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685D"/>
  </w:style>
  <w:style w:type="paragraph" w:styleId="Footer">
    <w:name w:val="footer"/>
    <w:basedOn w:val="Normal"/>
    <w:link w:val="FooterChar"/>
    <w:uiPriority w:val="99"/>
    <w:unhideWhenUsed/>
    <w:rsid w:val="00DE685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685D"/>
  </w:style>
  <w:style w:type="paragraph" w:styleId="BalloonText">
    <w:name w:val="Balloon Text"/>
    <w:basedOn w:val="Normal"/>
    <w:link w:val="BalloonTextChar"/>
    <w:uiPriority w:val="99"/>
    <w:semiHidden/>
    <w:unhideWhenUsed/>
    <w:rsid w:val="00DE685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685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7188ADDC-7AE9-4994-888E-992321F4D8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41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ndie Bopp</dc:creator>
  <cp:lastModifiedBy>Daniel Warcken</cp:lastModifiedBy>
  <cp:revision>2</cp:revision>
  <cp:lastPrinted>2019-10-22T15:05:00Z</cp:lastPrinted>
  <dcterms:created xsi:type="dcterms:W3CDTF">2019-12-17T19:29:00Z</dcterms:created>
  <dcterms:modified xsi:type="dcterms:W3CDTF">2019-12-17T19:29:00Z</dcterms:modified>
</cp:coreProperties>
</file>